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A931DE"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bookmarkStart w:id="0" w:name="_GoBack"/>
      <w:bookmarkEnd w:id="0"/>
    </w:p>
    <w:p w14:paraId="1CD09D87" w14:textId="77777777" w:rsidR="00303344" w:rsidRDefault="00303344" w:rsidP="00053B6E">
      <w:pPr>
        <w:spacing w:after="0" w:line="240" w:lineRule="auto"/>
        <w:rPr>
          <w:rFonts w:cstheme="minorHAnsi"/>
        </w:rPr>
      </w:pPr>
    </w:p>
    <w:p w14:paraId="104D0A27" w14:textId="0D57A479" w:rsidR="00303344" w:rsidRDefault="00303344" w:rsidP="00053B6E">
      <w:pPr>
        <w:spacing w:after="0" w:line="240" w:lineRule="auto"/>
        <w:rPr>
          <w:rFonts w:cstheme="minorHAnsi"/>
        </w:rPr>
      </w:pPr>
    </w:p>
    <w:p w14:paraId="764D5F8A" w14:textId="77777777" w:rsidR="00303344" w:rsidRPr="00303344" w:rsidRDefault="00303344" w:rsidP="00053B6E">
      <w:pPr>
        <w:spacing w:after="0" w:line="240" w:lineRule="auto"/>
        <w:rPr>
          <w:rFonts w:cstheme="minorHAnsi"/>
          <w:lang w:val="ru-RU"/>
        </w:rPr>
      </w:pPr>
    </w:p>
    <w:sectPr w:rsidR="00303344" w:rsidRPr="00303344">
      <w:footerReference w:type="default" r:id="rId8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74E3D" w14:textId="77777777" w:rsidR="003E7218" w:rsidRDefault="003E7218" w:rsidP="00D73911">
      <w:pPr>
        <w:spacing w:after="0" w:line="240" w:lineRule="auto"/>
      </w:pPr>
      <w:r>
        <w:separator/>
      </w:r>
    </w:p>
  </w:endnote>
  <w:endnote w:type="continuationSeparator" w:id="0">
    <w:p w14:paraId="60876530" w14:textId="77777777" w:rsidR="003E7218" w:rsidRDefault="003E721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931DE" w:rsidRPr="00D73911" w:rsidRDefault="00A931D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C7F38" w14:textId="77777777" w:rsidR="003E7218" w:rsidRDefault="003E7218" w:rsidP="00D73911">
      <w:pPr>
        <w:spacing w:after="0" w:line="240" w:lineRule="auto"/>
      </w:pPr>
      <w:r>
        <w:separator/>
      </w:r>
    </w:p>
  </w:footnote>
  <w:footnote w:type="continuationSeparator" w:id="0">
    <w:p w14:paraId="571D781F" w14:textId="77777777" w:rsidR="003E7218" w:rsidRDefault="003E721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qwFAK4/V2EtAAAA"/>
  </w:docVars>
  <w:rsids>
    <w:rsidRoot w:val="00741823"/>
    <w:rsid w:val="0001265A"/>
    <w:rsid w:val="00020F2C"/>
    <w:rsid w:val="000272B3"/>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922A7"/>
    <w:rsid w:val="005A3D9B"/>
    <w:rsid w:val="005C3991"/>
    <w:rsid w:val="005D213F"/>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A75CC4"/>
    <w:rsid w:val="00A931DE"/>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301F"/>
    <w:rsid w:val="00D95E6D"/>
    <w:rsid w:val="00DB33AA"/>
    <w:rsid w:val="00DE11C8"/>
    <w:rsid w:val="00E03220"/>
    <w:rsid w:val="00E04A6C"/>
    <w:rsid w:val="00E61C6F"/>
    <w:rsid w:val="00E72013"/>
    <w:rsid w:val="00E95597"/>
    <w:rsid w:val="00EB3FF2"/>
    <w:rsid w:val="00EC09AF"/>
    <w:rsid w:val="00ED0A8A"/>
    <w:rsid w:val="00ED18AA"/>
    <w:rsid w:val="00EF7D48"/>
    <w:rsid w:val="00F106DF"/>
    <w:rsid w:val="00F26009"/>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D9A87-9A6C-4FF2-BEDE-0B00EC191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0</TotalTime>
  <Pages>55</Pages>
  <Words>5707</Words>
  <Characters>32535</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cp:revision>
  <dcterms:created xsi:type="dcterms:W3CDTF">2021-12-26T10:25:00Z</dcterms:created>
  <dcterms:modified xsi:type="dcterms:W3CDTF">2022-08-17T18:37:00Z</dcterms:modified>
</cp:coreProperties>
</file>